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Petroleum Engineer position at your esteemed organization in Canada, Toronto. As a dedicated and skilled professional in the field of petroleum engineering, I am eager to contribute my expertise to a dynamic team that values innovation, sustainability, and excellence within Canada’s energy sector. Having spent several years honing my technical and analytical abilities, I am confident that my background aligns seamlessly with the requirements of this role. This cover letter outlines my qualifications and passion for advancing the petroleum engineering industry in Canada Toronto.</w:t>
      </w:r>
    </w:p>
    <w:p>
      <w:pPr>
        <w:pStyle w:val="BodyText"/>
      </w:pPr>
      <w:r>
        <w:t xml:space="preserve">As a Petroleum Engineer, I have consistently pursued opportunities to deepen my understanding of reservoir management, drilling operations, and production optimization. My career has been rooted in delivering efficient solutions to complex challenges within the energy sector, whether through the development of advanced extraction techniques or the implementation of cutting-edge technologies. In Canada Toronto, where the energy landscape is both competitive and forward-thinking, I am particularly drawn to your organization’s commitment to fostering innovation while adhering to rigorous environmental and safety standards. This alignment between my professional values and your company’s mission makes me an ideal candidate for this position.</w:t>
      </w:r>
    </w:p>
    <w:p>
      <w:pPr>
        <w:pStyle w:val="BodyText"/>
      </w:pPr>
      <w:r>
        <w:t xml:space="preserve">One of my core strengths as a Petroleum Engineer is my ability to integrate technical expertise with strategic problem-solving. Throughout my career, I have worked on projects that require a deep understanding of geoscience, engineering principles, and economic feasibility. For instance, I recently led a team in optimizing well completion designs for a large onshore oil field in Alberta, which resulted in a 15% increase in production efficiency. Such experiences have equipped me with the skills to analyze reservoir data, design drilling programs, and ensure compliance with regulatory frameworks—critical aspects of petroleum engineering in Canada Toronto. Moreover, my proficiency in industry-standard software such as Petrel, CMG, and AutoCAD has enabled me to create precise models that drive informed decision-making.</w:t>
      </w:r>
    </w:p>
    <w:p>
      <w:pPr>
        <w:pStyle w:val="BodyText"/>
      </w:pPr>
      <w:r>
        <w:t xml:space="preserve">Another key aspect of my professional journey is my commitment to sustainability and responsible energy development. As a Petroleum Engineer operating in Canada Toronto, I understand the importance of balancing resource extraction with environmental stewardship. I have actively participated in initiatives aimed at reducing the carbon footprint of oil and gas operations, such as implementing enhanced oil recovery (EOR) techniques and exploring opportunities for carbon capture and storage (CCS). These efforts reflect my dedication to advancing the industry in a way that meets global energy demands while protecting natural ecosystems—a priority that resonates strongly with the regulatory environment in Canada Toronto.</w:t>
      </w:r>
    </w:p>
    <w:p>
      <w:pPr>
        <w:pStyle w:val="BodyText"/>
      </w:pPr>
      <w:r>
        <w:t xml:space="preserve">What sets me apart as a Petroleum Engineer is my ability to collaborate effectively across multidisciplinary teams. In Canada Toronto, where energy projects often involve partnerships between engineers, geologists, and environmental scientists, I have thrived in environments that value teamwork and cross-functional communication. My experience working with stakeholders from diverse backgrounds has allowed me to develop strong interpersonal skills, ensuring that projects are executed efficiently while addressing the needs of all parties involved. Whether it’s coordinating with field crews to troubleshoot operational challenges or presenting technical findings to non-technical audiences, I approach every task with clarity and professionalism.</w:t>
      </w:r>
    </w:p>
    <w:p>
      <w:pPr>
        <w:pStyle w:val="BodyText"/>
      </w:pPr>
      <w:r>
        <w:t xml:space="preserve">In addition to my technical and collaborative strengths, I am deeply motivated by the opportunity to contribute to Canada Toronto’s growing energy sector. As a hub for innovation in the petroleum industry, Toronto offers a unique environment where traditional energy practices intersect with emerging technologies such as digital twins, artificial intelligence, and renewable integration. I am particularly interested in exploring how these advancements can be applied to improve efficiency and reduce costs in oil and gas operations. My goal is to leverage my expertise as a Petroleum Engineer to drive sustainable growth while supporting the long-term viability of Canada’s energy infrastructure.</w:t>
      </w:r>
    </w:p>
    <w:p>
      <w:pPr>
        <w:pStyle w:val="BodyText"/>
      </w:pPr>
      <w:r>
        <w:t xml:space="preserve">Finally, I want to emphasize my adaptability and willingness to embrace new challenges. The energy sector in Canada Toronto is constantly evolving, with shifting market demands and regulatory changes requiring engineers to remain agile. Throughout my career, I have demonstrated a proactive approach to learning and professional development, staying up-to-date with industry trends through continuous education and certifications. For example, I recently completed a course on “Sustainable Energy Practices in the Modern Era,” which further solidified my commitment to responsible engineering practices.</w:t>
      </w:r>
    </w:p>
    <w:p>
      <w:pPr>
        <w:pStyle w:val="BodyText"/>
      </w:pPr>
      <w:r>
        <w:t xml:space="preserve">I am eager to bring my skills, experience, and passion for petroleum engineering to your team in Canada Toronto. I would welcome the opportunity to discuss how my background aligns with your organization’s goals and how I can contribute to its continued success. Thank you for considering my application. I look forward to the possibility of working together and making a meaningful impact in the energy sector.</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dc:language>en</dc:language>
  <cp:keywords/>
  <dcterms:created xsi:type="dcterms:W3CDTF">2025-12-11T16:07:05Z</dcterms:created>
  <dcterms:modified xsi:type="dcterms:W3CDTF">2025-12-11T16:07:05Z</dcterms:modified>
</cp:coreProperties>
</file>

<file path=docProps/custom.xml><?xml version="1.0" encoding="utf-8"?>
<Properties xmlns="http://schemas.openxmlformats.org/officeDocument/2006/custom-properties" xmlns:vt="http://schemas.openxmlformats.org/officeDocument/2006/docPropsVTypes"/>
</file>